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F483D" w14:textId="16E37169" w:rsidR="00F748F3" w:rsidRDefault="00B42C59" w:rsidP="00F748F3">
      <w:pPr>
        <w:pStyle w:val="PlainText"/>
        <w:jc w:val="center"/>
        <w:rPr>
          <w:rFonts w:ascii="Times New Roman" w:hAnsi="Times New Roman" w:cs="Times New Roman"/>
          <w:sz w:val="24"/>
          <w:szCs w:val="24"/>
        </w:rPr>
      </w:pPr>
      <w:bookmarkStart w:id="0" w:name="_GoBack"/>
      <w:r>
        <w:rPr>
          <w:rFonts w:ascii="Times New Roman" w:hAnsi="Times New Roman" w:cs="Times New Roman"/>
          <w:sz w:val="24"/>
          <w:szCs w:val="24"/>
        </w:rPr>
        <w:t xml:space="preserve">You will find the </w:t>
      </w:r>
      <w:r w:rsidR="00F748F3">
        <w:rPr>
          <w:rFonts w:ascii="Times New Roman" w:hAnsi="Times New Roman" w:cs="Times New Roman"/>
          <w:sz w:val="24"/>
          <w:szCs w:val="24"/>
        </w:rPr>
        <w:t xml:space="preserve">2019 NFB of Ohio Committee </w:t>
      </w:r>
      <w:r>
        <w:rPr>
          <w:rFonts w:ascii="Times New Roman" w:hAnsi="Times New Roman" w:cs="Times New Roman"/>
          <w:sz w:val="24"/>
          <w:szCs w:val="24"/>
        </w:rPr>
        <w:t>appointments in the body of this email and attached. The first name is the chair of each committee.</w:t>
      </w:r>
    </w:p>
    <w:p w14:paraId="4F9F0250" w14:textId="77777777" w:rsidR="00B42C59" w:rsidRDefault="00B42C59" w:rsidP="00F748F3">
      <w:pPr>
        <w:pStyle w:val="PlainText"/>
        <w:jc w:val="center"/>
        <w:rPr>
          <w:rFonts w:ascii="Times New Roman" w:hAnsi="Times New Roman" w:cs="Times New Roman"/>
          <w:sz w:val="24"/>
          <w:szCs w:val="24"/>
        </w:rPr>
      </w:pPr>
    </w:p>
    <w:p w14:paraId="2F531CA2" w14:textId="77777777" w:rsidR="00F748F3" w:rsidRDefault="00F748F3" w:rsidP="00F748F3">
      <w:pPr>
        <w:pStyle w:val="PlainText"/>
        <w:rPr>
          <w:rFonts w:ascii="Times New Roman" w:hAnsi="Times New Roman" w:cs="Times New Roman"/>
          <w:sz w:val="24"/>
          <w:szCs w:val="24"/>
        </w:rPr>
      </w:pPr>
    </w:p>
    <w:p w14:paraId="227E4FD7"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AWARDS COMMITTEE</w:t>
      </w:r>
    </w:p>
    <w:p w14:paraId="62C9AE8A"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oversee the awards process, to provide information and feedback when necessary, and to make reasonable judgments about NFBO awards.</w:t>
      </w:r>
    </w:p>
    <w:p w14:paraId="75B4C57B" w14:textId="77777777" w:rsidR="007F1914" w:rsidRDefault="007F1914" w:rsidP="007F1914">
      <w:pPr>
        <w:pStyle w:val="PlainText"/>
        <w:rPr>
          <w:rFonts w:cstheme="minorBidi"/>
        </w:rPr>
      </w:pPr>
      <w:r>
        <w:t xml:space="preserve">Heather Leiterman </w:t>
      </w:r>
    </w:p>
    <w:p w14:paraId="33090116" w14:textId="68A775C9" w:rsidR="007F1914" w:rsidRDefault="007A4B58" w:rsidP="007F1914">
      <w:pPr>
        <w:pStyle w:val="PlainText"/>
      </w:pPr>
      <w:r>
        <w:t>Ali Benmerzouga</w:t>
      </w:r>
    </w:p>
    <w:p w14:paraId="5AB8AD8A" w14:textId="6444DC99" w:rsidR="003A6EE9" w:rsidRDefault="00672DE9" w:rsidP="003A6EE9">
      <w:pPr>
        <w:pStyle w:val="PlainText"/>
      </w:pPr>
      <w:r w:rsidRPr="00672DE9">
        <w:t xml:space="preserve">emily </w:t>
      </w:r>
      <w:r w:rsidR="006A26C7" w:rsidRPr="00672DE9">
        <w:t>Pennington</w:t>
      </w:r>
    </w:p>
    <w:p w14:paraId="52A3208A" w14:textId="77777777" w:rsidR="003A6EE9" w:rsidRDefault="003A6EE9" w:rsidP="003A6EE9">
      <w:pPr>
        <w:pStyle w:val="PlainText"/>
      </w:pPr>
      <w:r>
        <w:t>Jerry Purcell</w:t>
      </w:r>
    </w:p>
    <w:p w14:paraId="1A8210C8" w14:textId="2F0E4CC0" w:rsidR="003A6EE9" w:rsidRDefault="003A6EE9" w:rsidP="003A6EE9">
      <w:pPr>
        <w:pStyle w:val="PlainText"/>
      </w:pPr>
      <w:r>
        <w:t>Annette Luts</w:t>
      </w:r>
    </w:p>
    <w:p w14:paraId="0DFF552E" w14:textId="77777777" w:rsidR="003A6EE9" w:rsidRDefault="003A6EE9" w:rsidP="003A6EE9">
      <w:pPr>
        <w:pStyle w:val="PlainText"/>
      </w:pPr>
    </w:p>
    <w:p w14:paraId="3AF72B93" w14:textId="77777777" w:rsidR="00F748F3" w:rsidRDefault="00F748F3" w:rsidP="00F748F3">
      <w:pPr>
        <w:pStyle w:val="PlainText"/>
        <w:rPr>
          <w:rFonts w:ascii="Times New Roman" w:hAnsi="Times New Roman" w:cs="Times New Roman"/>
          <w:sz w:val="24"/>
          <w:szCs w:val="24"/>
        </w:rPr>
      </w:pPr>
      <w:bookmarkStart w:id="1" w:name="_Hlk531556000"/>
      <w:r>
        <w:rPr>
          <w:rFonts w:ascii="Times New Roman" w:hAnsi="Times New Roman" w:cs="Times New Roman"/>
          <w:sz w:val="24"/>
          <w:szCs w:val="24"/>
        </w:rPr>
        <w:t>Bell Academy</w:t>
      </w:r>
    </w:p>
    <w:p w14:paraId="374F77DA"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organize the bell program and plan efficient ways to promote and execute this very important academy. The members of this committee will be screened because of the type of program it is, which is dealing directly with kids.</w:t>
      </w:r>
    </w:p>
    <w:p w14:paraId="7EB5AAAD" w14:textId="0265E48F" w:rsidR="00F748F3" w:rsidRDefault="003A6EE9" w:rsidP="00F748F3">
      <w:pPr>
        <w:pStyle w:val="PlainText"/>
        <w:rPr>
          <w:rFonts w:ascii="Times New Roman" w:hAnsi="Times New Roman" w:cs="Times New Roman"/>
          <w:sz w:val="24"/>
          <w:szCs w:val="24"/>
        </w:rPr>
      </w:pPr>
      <w:r>
        <w:rPr>
          <w:rFonts w:ascii="Times New Roman" w:hAnsi="Times New Roman" w:cs="Times New Roman"/>
          <w:sz w:val="24"/>
          <w:szCs w:val="24"/>
        </w:rPr>
        <w:t>Eric Duffy</w:t>
      </w:r>
    </w:p>
    <w:p w14:paraId="19FDE94A" w14:textId="7FE8CCB4" w:rsidR="003A6EE9" w:rsidRDefault="0049703D" w:rsidP="00F748F3">
      <w:pPr>
        <w:pStyle w:val="PlainText"/>
      </w:pPr>
      <w:r>
        <w:t>Debbie Baker</w:t>
      </w:r>
    </w:p>
    <w:p w14:paraId="646132DA" w14:textId="311530A1" w:rsidR="0049703D" w:rsidRDefault="0011787E" w:rsidP="00F748F3">
      <w:pPr>
        <w:pStyle w:val="PlainText"/>
        <w:rPr>
          <w:rFonts w:ascii="Times New Roman" w:hAnsi="Times New Roman" w:cs="Times New Roman"/>
          <w:sz w:val="24"/>
          <w:szCs w:val="24"/>
        </w:rPr>
      </w:pPr>
      <w:r>
        <w:t>Michael Leiterma</w:t>
      </w:r>
      <w:r w:rsidR="00176E48">
        <w:t>n</w:t>
      </w:r>
    </w:p>
    <w:bookmarkEnd w:id="1"/>
    <w:p w14:paraId="058EFDA9" w14:textId="21370024" w:rsidR="003A5423" w:rsidRDefault="003A5423" w:rsidP="00F748F3">
      <w:pPr>
        <w:pStyle w:val="PlainText"/>
        <w:rPr>
          <w:rFonts w:ascii="Times New Roman" w:hAnsi="Times New Roman" w:cs="Times New Roman"/>
          <w:sz w:val="24"/>
          <w:szCs w:val="24"/>
        </w:rPr>
      </w:pPr>
      <w:r w:rsidRPr="003A5423">
        <w:rPr>
          <w:rFonts w:ascii="Times New Roman" w:hAnsi="Times New Roman" w:cs="Times New Roman"/>
          <w:sz w:val="24"/>
          <w:szCs w:val="24"/>
        </w:rPr>
        <w:t>Marianne Denning</w:t>
      </w:r>
    </w:p>
    <w:p w14:paraId="4C1EA3B2" w14:textId="77777777" w:rsidR="003A5423" w:rsidRDefault="003A5423" w:rsidP="00F748F3">
      <w:pPr>
        <w:pStyle w:val="PlainText"/>
        <w:rPr>
          <w:rFonts w:ascii="Times New Roman" w:hAnsi="Times New Roman" w:cs="Times New Roman"/>
          <w:sz w:val="24"/>
          <w:szCs w:val="24"/>
        </w:rPr>
      </w:pPr>
      <w:r>
        <w:rPr>
          <w:rFonts w:ascii="Times New Roman" w:hAnsi="Times New Roman" w:cs="Times New Roman"/>
          <w:sz w:val="24"/>
          <w:szCs w:val="24"/>
        </w:rPr>
        <w:t>Sherri Albers</w:t>
      </w:r>
    </w:p>
    <w:p w14:paraId="52D2E8E8" w14:textId="77777777" w:rsidR="007070CD" w:rsidRDefault="007070CD" w:rsidP="007070CD">
      <w:pPr>
        <w:rPr>
          <w:rFonts w:ascii="Times New Roman" w:eastAsia="Times New Roman" w:hAnsi="Times New Roman" w:cs="Times New Roman"/>
          <w:color w:val="000000"/>
        </w:rPr>
      </w:pPr>
      <w:r>
        <w:rPr>
          <w:rFonts w:ascii="Times New Roman" w:eastAsia="Times New Roman" w:hAnsi="Times New Roman" w:cs="Times New Roman"/>
          <w:color w:val="000000"/>
        </w:rPr>
        <w:t>Barbara Pierce </w:t>
      </w:r>
    </w:p>
    <w:p w14:paraId="55ADD092" w14:textId="0E2FEA6B" w:rsidR="003A5423" w:rsidRDefault="00D276F1"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The chair of this committee can recruit </w:t>
      </w:r>
      <w:r w:rsidR="006A26C7">
        <w:rPr>
          <w:rFonts w:ascii="Times New Roman" w:hAnsi="Times New Roman" w:cs="Times New Roman"/>
          <w:sz w:val="24"/>
          <w:szCs w:val="24"/>
        </w:rPr>
        <w:t>whomever</w:t>
      </w:r>
      <w:r>
        <w:rPr>
          <w:rFonts w:ascii="Times New Roman" w:hAnsi="Times New Roman" w:cs="Times New Roman"/>
          <w:sz w:val="24"/>
          <w:szCs w:val="24"/>
        </w:rPr>
        <w:t xml:space="preserve"> </w:t>
      </w:r>
      <w:r w:rsidR="00280349">
        <w:rPr>
          <w:rFonts w:ascii="Times New Roman" w:hAnsi="Times New Roman" w:cs="Times New Roman"/>
          <w:sz w:val="24"/>
          <w:szCs w:val="24"/>
        </w:rPr>
        <w:t>he needs</w:t>
      </w:r>
      <w:r>
        <w:rPr>
          <w:rFonts w:ascii="Times New Roman" w:hAnsi="Times New Roman" w:cs="Times New Roman"/>
          <w:sz w:val="24"/>
          <w:szCs w:val="24"/>
        </w:rPr>
        <w:t xml:space="preserve"> to in order to put this program on.</w:t>
      </w:r>
    </w:p>
    <w:p w14:paraId="4C28A980" w14:textId="77777777" w:rsidR="00D276F1" w:rsidRDefault="00D276F1" w:rsidP="00F748F3">
      <w:pPr>
        <w:pStyle w:val="PlainText"/>
        <w:rPr>
          <w:rFonts w:ascii="Times New Roman" w:hAnsi="Times New Roman" w:cs="Times New Roman"/>
          <w:sz w:val="24"/>
          <w:szCs w:val="24"/>
        </w:rPr>
      </w:pPr>
    </w:p>
    <w:p w14:paraId="1A61AFCD" w14:textId="4E7ABCE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ONSTITUTION COMMITTEE</w:t>
      </w:r>
    </w:p>
    <w:p w14:paraId="30A2162D"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make sure that all NFBO constitutions are following the state and national constitutions, both philosophically and rhetorically.</w:t>
      </w:r>
    </w:p>
    <w:p w14:paraId="563698E7" w14:textId="3EE2C86D" w:rsidR="003A6EE9" w:rsidRDefault="006A26C7" w:rsidP="005175CF">
      <w:pPr>
        <w:pStyle w:val="PlainText"/>
        <w:rPr>
          <w:rFonts w:ascii="Times New Roman" w:hAnsi="Times New Roman" w:cs="Times New Roman"/>
          <w:sz w:val="24"/>
          <w:szCs w:val="24"/>
        </w:rPr>
      </w:pPr>
      <w:r>
        <w:t xml:space="preserve">Colleen </w:t>
      </w:r>
      <w:r>
        <w:rPr>
          <w:rFonts w:ascii="Times New Roman" w:hAnsi="Times New Roman" w:cs="Times New Roman"/>
          <w:sz w:val="24"/>
          <w:szCs w:val="24"/>
        </w:rPr>
        <w:t>Roth</w:t>
      </w:r>
    </w:p>
    <w:p w14:paraId="07D61230" w14:textId="77777777" w:rsidR="007070CD" w:rsidRDefault="007070CD" w:rsidP="007070CD">
      <w:pPr>
        <w:rPr>
          <w:rFonts w:ascii="Times New Roman" w:eastAsia="Times New Roman" w:hAnsi="Times New Roman" w:cs="Times New Roman"/>
          <w:color w:val="000000"/>
        </w:rPr>
      </w:pPr>
      <w:r>
        <w:rPr>
          <w:rFonts w:ascii="Times New Roman" w:eastAsia="Times New Roman" w:hAnsi="Times New Roman" w:cs="Times New Roman"/>
          <w:color w:val="000000"/>
        </w:rPr>
        <w:t>Barbara Pierce </w:t>
      </w:r>
    </w:p>
    <w:p w14:paraId="0321FDCC" w14:textId="77777777" w:rsidR="00B42C59" w:rsidRDefault="00B42C59" w:rsidP="00F748F3">
      <w:pPr>
        <w:pStyle w:val="PlainText"/>
        <w:rPr>
          <w:rFonts w:ascii="Times New Roman" w:hAnsi="Times New Roman" w:cs="Times New Roman"/>
          <w:sz w:val="24"/>
          <w:szCs w:val="24"/>
        </w:rPr>
      </w:pPr>
    </w:p>
    <w:p w14:paraId="1DD05AC6" w14:textId="41A21C3C"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ONVENTION Planning Committee</w:t>
      </w:r>
    </w:p>
    <w:p w14:paraId="5ED325E7" w14:textId="72F66B2D" w:rsidR="003A6EE9"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assist and advise the president in the planning and functioning of our state convention and to provide additional assistance in planning and executing affiliate activities at national conventions. </w:t>
      </w:r>
    </w:p>
    <w:p w14:paraId="21A9883C" w14:textId="77777777" w:rsidR="00D276F1" w:rsidRDefault="00D276F1" w:rsidP="003A6EE9">
      <w:pPr>
        <w:pStyle w:val="PlainText"/>
      </w:pPr>
    </w:p>
    <w:p w14:paraId="5D717EDE" w14:textId="77777777" w:rsidR="00A86E11" w:rsidRDefault="00A86E11" w:rsidP="003A6EE9">
      <w:pPr>
        <w:pStyle w:val="PlainText"/>
      </w:pPr>
    </w:p>
    <w:p w14:paraId="661CF532" w14:textId="77777777" w:rsidR="00A86E11" w:rsidRDefault="00A86E11" w:rsidP="00A86E11">
      <w:pPr>
        <w:pStyle w:val="PlainText"/>
        <w:rPr>
          <w:rFonts w:ascii="Times New Roman" w:hAnsi="Times New Roman" w:cs="Times New Roman"/>
          <w:sz w:val="24"/>
          <w:szCs w:val="24"/>
        </w:rPr>
      </w:pPr>
      <w:r>
        <w:rPr>
          <w:rFonts w:ascii="Times New Roman" w:hAnsi="Times New Roman" w:cs="Times New Roman"/>
          <w:sz w:val="24"/>
          <w:szCs w:val="24"/>
        </w:rPr>
        <w:t>Sherri Albers</w:t>
      </w:r>
    </w:p>
    <w:p w14:paraId="6561EDC6" w14:textId="575470A0" w:rsidR="003A6EE9" w:rsidRDefault="003A6EE9" w:rsidP="003A6EE9">
      <w:pPr>
        <w:pStyle w:val="PlainText"/>
      </w:pPr>
      <w:r>
        <w:t>Annette Luts</w:t>
      </w:r>
    </w:p>
    <w:p w14:paraId="28CE047A" w14:textId="77AAF03C" w:rsidR="00F748F3" w:rsidRDefault="007A4B58" w:rsidP="00F748F3">
      <w:pPr>
        <w:pStyle w:val="PlainText"/>
        <w:rPr>
          <w:rFonts w:ascii="Times New Roman" w:hAnsi="Times New Roman" w:cs="Times New Roman"/>
          <w:sz w:val="24"/>
          <w:szCs w:val="24"/>
        </w:rPr>
      </w:pPr>
      <w:r>
        <w:t>Suzanne Hartfield-Turner,</w:t>
      </w:r>
    </w:p>
    <w:p w14:paraId="0A844445" w14:textId="03CA6BDB" w:rsidR="003A6EE9" w:rsidRDefault="00B867FE" w:rsidP="00F748F3">
      <w:pPr>
        <w:pStyle w:val="PlainText"/>
        <w:rPr>
          <w:rFonts w:ascii="Times New Roman" w:hAnsi="Times New Roman" w:cs="Times New Roman"/>
          <w:sz w:val="24"/>
          <w:szCs w:val="24"/>
        </w:rPr>
      </w:pPr>
      <w:r w:rsidRPr="00B867FE">
        <w:rPr>
          <w:rFonts w:ascii="Times New Roman" w:hAnsi="Times New Roman" w:cs="Times New Roman"/>
          <w:sz w:val="24"/>
          <w:szCs w:val="24"/>
        </w:rPr>
        <w:t>Andra Stover</w:t>
      </w:r>
    </w:p>
    <w:p w14:paraId="385CE59E" w14:textId="7B2FD4E7" w:rsidR="00B27109" w:rsidRDefault="00B27109" w:rsidP="00F748F3">
      <w:pPr>
        <w:pStyle w:val="PlainText"/>
        <w:rPr>
          <w:rFonts w:ascii="Times New Roman" w:hAnsi="Times New Roman" w:cs="Times New Roman"/>
          <w:sz w:val="24"/>
          <w:szCs w:val="24"/>
        </w:rPr>
      </w:pPr>
      <w:r w:rsidRPr="00B27109">
        <w:rPr>
          <w:rFonts w:ascii="Times New Roman" w:hAnsi="Times New Roman" w:cs="Times New Roman"/>
          <w:sz w:val="24"/>
          <w:szCs w:val="24"/>
        </w:rPr>
        <w:t>Cassandra Jones</w:t>
      </w:r>
    </w:p>
    <w:p w14:paraId="386DF05D" w14:textId="0EDD202D" w:rsidR="00940D21" w:rsidRDefault="00940D21" w:rsidP="00F748F3">
      <w:pPr>
        <w:pStyle w:val="PlainText"/>
        <w:rPr>
          <w:rFonts w:ascii="Times New Roman" w:hAnsi="Times New Roman" w:cs="Times New Roman"/>
          <w:sz w:val="24"/>
          <w:szCs w:val="24"/>
        </w:rPr>
      </w:pPr>
      <w:r>
        <w:rPr>
          <w:rFonts w:ascii="Times New Roman" w:hAnsi="Times New Roman" w:cs="Times New Roman"/>
          <w:sz w:val="24"/>
          <w:szCs w:val="24"/>
        </w:rPr>
        <w:t>Sheila Hardy-Wilson</w:t>
      </w:r>
    </w:p>
    <w:p w14:paraId="52E35F70" w14:textId="77777777" w:rsidR="00940D21" w:rsidRDefault="00940D21" w:rsidP="00940D21">
      <w:pPr>
        <w:rPr>
          <w:rFonts w:asciiTheme="minorHAnsi" w:hAnsiTheme="minorHAnsi" w:cstheme="minorBidi"/>
        </w:rPr>
      </w:pPr>
      <w:r>
        <w:t>Dorothea Davis</w:t>
      </w:r>
    </w:p>
    <w:p w14:paraId="2ACB9EC1" w14:textId="79A6C09E" w:rsidR="00787F42" w:rsidRDefault="006A26C7" w:rsidP="00F748F3">
      <w:pPr>
        <w:pStyle w:val="PlainText"/>
        <w:rPr>
          <w:rFonts w:ascii="Times New Roman" w:hAnsi="Times New Roman" w:cs="Times New Roman"/>
          <w:sz w:val="24"/>
          <w:szCs w:val="24"/>
        </w:rPr>
      </w:pPr>
      <w:r w:rsidRPr="006A26C7">
        <w:rPr>
          <w:rFonts w:ascii="Times New Roman" w:hAnsi="Times New Roman" w:cs="Times New Roman"/>
          <w:sz w:val="24"/>
          <w:szCs w:val="24"/>
        </w:rPr>
        <w:t>Jessica Stover</w:t>
      </w:r>
    </w:p>
    <w:p w14:paraId="45CF215A" w14:textId="77777777" w:rsidR="006A26C7" w:rsidRDefault="006A26C7" w:rsidP="00F748F3">
      <w:pPr>
        <w:pStyle w:val="PlainText"/>
        <w:rPr>
          <w:rFonts w:ascii="Times New Roman" w:hAnsi="Times New Roman" w:cs="Times New Roman"/>
          <w:sz w:val="24"/>
          <w:szCs w:val="24"/>
        </w:rPr>
      </w:pPr>
    </w:p>
    <w:p w14:paraId="028E74F8" w14:textId="0D385986"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EDUCATION COMMITTEE</w:t>
      </w:r>
    </w:p>
    <w:p w14:paraId="2E2A0DDC"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lastRenderedPageBreak/>
        <w:t xml:space="preserve">Charge: To advise the president about policies, legislation, strategies, and initiatives in which the National Federation of the Blind of Ohio should be engaged to improve educational opportunities for blind youth throughout the state. </w:t>
      </w:r>
    </w:p>
    <w:p w14:paraId="36382328" w14:textId="77777777" w:rsidR="006A26C7" w:rsidRDefault="006A26C7" w:rsidP="00F748F3">
      <w:pPr>
        <w:pStyle w:val="PlainText"/>
        <w:rPr>
          <w:rFonts w:ascii="Times New Roman" w:hAnsi="Times New Roman" w:cs="Times New Roman"/>
          <w:sz w:val="24"/>
          <w:szCs w:val="24"/>
        </w:rPr>
      </w:pPr>
    </w:p>
    <w:p w14:paraId="1E627A82" w14:textId="363F51F6" w:rsidR="00F748F3" w:rsidRDefault="003A6EE9" w:rsidP="00F748F3">
      <w:pPr>
        <w:pStyle w:val="PlainText"/>
        <w:rPr>
          <w:rFonts w:ascii="Times New Roman" w:hAnsi="Times New Roman" w:cs="Times New Roman"/>
          <w:sz w:val="24"/>
          <w:szCs w:val="24"/>
        </w:rPr>
      </w:pPr>
      <w:r>
        <w:rPr>
          <w:rFonts w:ascii="Times New Roman" w:hAnsi="Times New Roman" w:cs="Times New Roman"/>
          <w:sz w:val="24"/>
          <w:szCs w:val="24"/>
        </w:rPr>
        <w:t>Debby Baker</w:t>
      </w:r>
    </w:p>
    <w:p w14:paraId="5B75780C" w14:textId="77777777" w:rsidR="00BF4757" w:rsidRDefault="00BF4757" w:rsidP="00BF4757">
      <w:pPr>
        <w:pStyle w:val="PlainText"/>
        <w:rPr>
          <w:rFonts w:cstheme="minorBidi"/>
        </w:rPr>
      </w:pPr>
      <w:r>
        <w:t>Sandy Krems</w:t>
      </w:r>
    </w:p>
    <w:p w14:paraId="33DC8169" w14:textId="1681207A" w:rsidR="003A6EE9" w:rsidRDefault="007A4B58" w:rsidP="00F748F3">
      <w:pPr>
        <w:pStyle w:val="PlainText"/>
        <w:rPr>
          <w:rFonts w:ascii="Times New Roman" w:hAnsi="Times New Roman" w:cs="Times New Roman"/>
          <w:sz w:val="24"/>
          <w:szCs w:val="24"/>
        </w:rPr>
      </w:pPr>
      <w:bookmarkStart w:id="2" w:name="_Hlk531666597"/>
      <w:r>
        <w:t xml:space="preserve">Ali Benmerzouga </w:t>
      </w:r>
      <w:r w:rsidR="00BF4757">
        <w:rPr>
          <w:rFonts w:ascii="Times New Roman" w:hAnsi="Times New Roman" w:cs="Times New Roman"/>
          <w:sz w:val="24"/>
          <w:szCs w:val="24"/>
        </w:rPr>
        <w:t xml:space="preserve"> </w:t>
      </w:r>
    </w:p>
    <w:bookmarkEnd w:id="2"/>
    <w:p w14:paraId="19ED70F5" w14:textId="77777777" w:rsidR="0058584F" w:rsidRDefault="0058584F" w:rsidP="00F748F3">
      <w:pPr>
        <w:pStyle w:val="PlainText"/>
        <w:rPr>
          <w:rFonts w:ascii="Times New Roman" w:hAnsi="Times New Roman" w:cs="Times New Roman"/>
          <w:sz w:val="24"/>
          <w:szCs w:val="24"/>
        </w:rPr>
      </w:pPr>
    </w:p>
    <w:p w14:paraId="15147C58" w14:textId="304240E8" w:rsidR="007643C6"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FINANCING THE MOVEMENT COMMITTEE (SUN </w:t>
      </w:r>
      <w:r w:rsidR="006A26C7">
        <w:rPr>
          <w:rFonts w:ascii="Times New Roman" w:hAnsi="Times New Roman" w:cs="Times New Roman"/>
          <w:sz w:val="24"/>
          <w:szCs w:val="24"/>
        </w:rPr>
        <w:t>coordinator,</w:t>
      </w:r>
      <w:r>
        <w:rPr>
          <w:rFonts w:ascii="Times New Roman" w:hAnsi="Times New Roman" w:cs="Times New Roman"/>
          <w:sz w:val="24"/>
          <w:szCs w:val="24"/>
        </w:rPr>
        <w:t xml:space="preserve"> Jernigan Fund coordinator, PAC coordinator</w:t>
      </w:r>
      <w:r w:rsidR="007643C6">
        <w:rPr>
          <w:rFonts w:ascii="Times New Roman" w:hAnsi="Times New Roman" w:cs="Times New Roman"/>
          <w:sz w:val="24"/>
          <w:szCs w:val="24"/>
        </w:rPr>
        <w:t>,</w:t>
      </w:r>
    </w:p>
    <w:p w14:paraId="51E52D00" w14:textId="39F55D99"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make members aware of these specific organizational fundraising opportunities and to implement strategies to increase participation threw out the year. </w:t>
      </w:r>
    </w:p>
    <w:p w14:paraId="78BD3685" w14:textId="7723CFD3" w:rsidR="009F78AE" w:rsidRDefault="009F78AE" w:rsidP="00F748F3">
      <w:pPr>
        <w:pStyle w:val="PlainText"/>
        <w:rPr>
          <w:rFonts w:ascii="Times New Roman" w:hAnsi="Times New Roman" w:cs="Times New Roman"/>
          <w:sz w:val="24"/>
          <w:szCs w:val="24"/>
        </w:rPr>
      </w:pPr>
    </w:p>
    <w:p w14:paraId="02ED7128" w14:textId="77777777" w:rsidR="006E4283" w:rsidRDefault="006E4283" w:rsidP="006E4283">
      <w:pPr>
        <w:pStyle w:val="PlainText"/>
      </w:pPr>
      <w:r>
        <w:t>Suzanne Hartfield-Turner,</w:t>
      </w:r>
    </w:p>
    <w:p w14:paraId="0DE17764" w14:textId="4D81C8F9" w:rsidR="009F78AE" w:rsidRDefault="009F78AE" w:rsidP="009F78AE">
      <w:pPr>
        <w:pStyle w:val="PlainText"/>
        <w:rPr>
          <w:rFonts w:ascii="Times New Roman" w:hAnsi="Times New Roman" w:cs="Times New Roman"/>
          <w:sz w:val="24"/>
          <w:szCs w:val="24"/>
        </w:rPr>
      </w:pPr>
      <w:r>
        <w:rPr>
          <w:rFonts w:ascii="Times New Roman" w:hAnsi="Times New Roman" w:cs="Times New Roman"/>
          <w:sz w:val="24"/>
          <w:szCs w:val="24"/>
        </w:rPr>
        <w:t>Sherri Ruth</w:t>
      </w:r>
    </w:p>
    <w:p w14:paraId="49A29ED1" w14:textId="61E95068" w:rsidR="003A6EE9" w:rsidRDefault="007643C6" w:rsidP="00F748F3">
      <w:pPr>
        <w:pStyle w:val="PlainText"/>
        <w:rPr>
          <w:rFonts w:ascii="Times New Roman" w:hAnsi="Times New Roman" w:cs="Times New Roman"/>
          <w:sz w:val="24"/>
          <w:szCs w:val="24"/>
        </w:rPr>
      </w:pPr>
      <w:r>
        <w:t>Colleen Roth</w:t>
      </w:r>
    </w:p>
    <w:p w14:paraId="04D5443F" w14:textId="77777777" w:rsidR="007643C6" w:rsidRDefault="007643C6" w:rsidP="00F748F3">
      <w:pPr>
        <w:pStyle w:val="PlainText"/>
        <w:rPr>
          <w:rFonts w:ascii="Times New Roman" w:hAnsi="Times New Roman" w:cs="Times New Roman"/>
          <w:sz w:val="24"/>
          <w:szCs w:val="24"/>
        </w:rPr>
      </w:pPr>
    </w:p>
    <w:p w14:paraId="6CA9AC12" w14:textId="200F44F6"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FUNDRAISING COMMITTEE</w:t>
      </w:r>
    </w:p>
    <w:p w14:paraId="443B2F1E"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investigate additional opportunities to increase NFB-O resources and to implement effective fundraising strategies and programming. </w:t>
      </w:r>
    </w:p>
    <w:p w14:paraId="37768227" w14:textId="77777777" w:rsidR="00127AAC" w:rsidRDefault="00127AAC" w:rsidP="003A6EE9"/>
    <w:p w14:paraId="5A5DE68A" w14:textId="72D6DA02" w:rsidR="003A6EE9" w:rsidRDefault="003A6EE9" w:rsidP="003A6EE9">
      <w:r>
        <w:t>Deanna Lewis</w:t>
      </w:r>
    </w:p>
    <w:p w14:paraId="4540AEC5" w14:textId="013FA0BA" w:rsidR="003A6EE9" w:rsidRDefault="003A5423" w:rsidP="003A6EE9">
      <w:r w:rsidRPr="003A5423">
        <w:t>Cassandra Jones</w:t>
      </w:r>
    </w:p>
    <w:p w14:paraId="5F6220E9" w14:textId="13C12A58" w:rsidR="003A6EE9" w:rsidRDefault="00E21DB2" w:rsidP="003A6EE9">
      <w:r>
        <w:t xml:space="preserve">Angela Maddox  </w:t>
      </w:r>
    </w:p>
    <w:p w14:paraId="5295703F" w14:textId="63ACAD02" w:rsidR="003A6EE9" w:rsidRDefault="00E21DB2" w:rsidP="003A6EE9">
      <w:r>
        <w:t xml:space="preserve">Gloria Robinson  </w:t>
      </w:r>
    </w:p>
    <w:p w14:paraId="4A00066A" w14:textId="4A0EEB0D" w:rsidR="003A6EE9" w:rsidRDefault="002F178C" w:rsidP="003A6EE9">
      <w:pPr>
        <w:pStyle w:val="HTMLPreformatted"/>
      </w:pPr>
      <w:r>
        <w:rPr>
          <w:rFonts w:eastAsia="Times New Roman"/>
        </w:rPr>
        <w:t>Lucas Cassi,</w:t>
      </w:r>
    </w:p>
    <w:p w14:paraId="2D8B600D" w14:textId="77777777" w:rsidR="00F748F3" w:rsidRDefault="00F748F3" w:rsidP="00F748F3">
      <w:pPr>
        <w:pStyle w:val="PlainText"/>
        <w:rPr>
          <w:rFonts w:ascii="Times New Roman" w:hAnsi="Times New Roman" w:cs="Times New Roman"/>
          <w:sz w:val="24"/>
          <w:szCs w:val="24"/>
        </w:rPr>
      </w:pPr>
    </w:p>
    <w:p w14:paraId="56F09781"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LEGISLATIVE COMMITTEE</w:t>
      </w:r>
    </w:p>
    <w:p w14:paraId="66F12653"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increase the organization’s visibility and effectiveness in the state legislature and to continue to support our efforts in Washington throughout the year. </w:t>
      </w:r>
    </w:p>
    <w:p w14:paraId="3CFF74C8" w14:textId="77777777" w:rsidR="00127AAC" w:rsidRDefault="003A6EE9"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 </w:t>
      </w:r>
    </w:p>
    <w:p w14:paraId="2C4B905B" w14:textId="586BDCB8" w:rsidR="003A6EE9" w:rsidRDefault="00940D21"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o-chairs Sheri </w:t>
      </w:r>
      <w:r w:rsidR="003A6EE9">
        <w:rPr>
          <w:rFonts w:ascii="Times New Roman" w:hAnsi="Times New Roman" w:cs="Times New Roman"/>
          <w:sz w:val="24"/>
          <w:szCs w:val="24"/>
        </w:rPr>
        <w:t>Albers</w:t>
      </w:r>
      <w:r>
        <w:rPr>
          <w:rFonts w:ascii="Times New Roman" w:hAnsi="Times New Roman" w:cs="Times New Roman"/>
          <w:sz w:val="24"/>
          <w:szCs w:val="24"/>
        </w:rPr>
        <w:t xml:space="preserve"> and </w:t>
      </w:r>
      <w:r w:rsidR="003A6EE9">
        <w:rPr>
          <w:rFonts w:ascii="Times New Roman" w:hAnsi="Times New Roman" w:cs="Times New Roman"/>
          <w:sz w:val="24"/>
          <w:szCs w:val="24"/>
        </w:rPr>
        <w:t>Mike Literman</w:t>
      </w:r>
    </w:p>
    <w:p w14:paraId="7E6691B4" w14:textId="77777777" w:rsidR="007F1914" w:rsidRDefault="007F1914" w:rsidP="007F1914">
      <w:pPr>
        <w:pStyle w:val="PlainText"/>
        <w:rPr>
          <w:rFonts w:cstheme="minorBidi"/>
        </w:rPr>
      </w:pPr>
      <w:r>
        <w:t xml:space="preserve">Heather Leiterman </w:t>
      </w:r>
    </w:p>
    <w:p w14:paraId="3FF0B07C" w14:textId="622CCDC7" w:rsidR="007F1914" w:rsidRDefault="007A4B58" w:rsidP="007F1914">
      <w:pPr>
        <w:pStyle w:val="PlainText"/>
      </w:pPr>
      <w:r>
        <w:t>Suzanne Hartfield-Turner,</w:t>
      </w:r>
    </w:p>
    <w:p w14:paraId="23E15D06" w14:textId="77777777" w:rsidR="0019344C" w:rsidRDefault="0019344C" w:rsidP="00F748F3">
      <w:pPr>
        <w:pStyle w:val="PlainText"/>
        <w:rPr>
          <w:rFonts w:ascii="Times New Roman" w:hAnsi="Times New Roman" w:cs="Times New Roman"/>
          <w:sz w:val="24"/>
          <w:szCs w:val="24"/>
        </w:rPr>
      </w:pPr>
      <w:r>
        <w:rPr>
          <w:rFonts w:ascii="Times New Roman" w:hAnsi="Times New Roman" w:cs="Times New Roman"/>
          <w:sz w:val="24"/>
          <w:szCs w:val="24"/>
        </w:rPr>
        <w:t>Eric Duffy</w:t>
      </w:r>
    </w:p>
    <w:p w14:paraId="02013F79" w14:textId="572E3CDA" w:rsidR="003A6EE9" w:rsidRDefault="00B867FE" w:rsidP="00F748F3">
      <w:pPr>
        <w:pStyle w:val="PlainText"/>
        <w:rPr>
          <w:rFonts w:ascii="Times New Roman" w:hAnsi="Times New Roman" w:cs="Times New Roman"/>
          <w:sz w:val="24"/>
          <w:szCs w:val="24"/>
        </w:rPr>
      </w:pPr>
      <w:r w:rsidRPr="00B867FE">
        <w:rPr>
          <w:rFonts w:ascii="Times New Roman" w:hAnsi="Times New Roman" w:cs="Times New Roman"/>
          <w:sz w:val="24"/>
          <w:szCs w:val="24"/>
        </w:rPr>
        <w:t>Andra Stover</w:t>
      </w:r>
    </w:p>
    <w:p w14:paraId="0745F1C5" w14:textId="22579213" w:rsidR="005B2BD5" w:rsidRDefault="005B2BD5" w:rsidP="00F748F3">
      <w:pPr>
        <w:pStyle w:val="PlainText"/>
        <w:rPr>
          <w:rFonts w:ascii="Times New Roman" w:hAnsi="Times New Roman" w:cs="Times New Roman"/>
          <w:sz w:val="24"/>
          <w:szCs w:val="24"/>
        </w:rPr>
      </w:pPr>
      <w:r>
        <w:t>PattMcPherson</w:t>
      </w:r>
    </w:p>
    <w:p w14:paraId="3D7139AF" w14:textId="77777777" w:rsidR="00D276F1" w:rsidRDefault="00D276F1" w:rsidP="00D276F1">
      <w:pPr>
        <w:rPr>
          <w:rFonts w:ascii="Times New Roman" w:eastAsia="Times New Roman" w:hAnsi="Times New Roman" w:cs="Times New Roman"/>
          <w:color w:val="000000"/>
        </w:rPr>
      </w:pPr>
      <w:r>
        <w:rPr>
          <w:rFonts w:ascii="Times New Roman" w:eastAsia="Times New Roman" w:hAnsi="Times New Roman" w:cs="Times New Roman"/>
          <w:color w:val="000000"/>
        </w:rPr>
        <w:t>Barbara Pierce </w:t>
      </w:r>
    </w:p>
    <w:p w14:paraId="12903E6B" w14:textId="77777777" w:rsidR="00280349" w:rsidRDefault="00280349" w:rsidP="00280349">
      <w:pPr>
        <w:pStyle w:val="PlainText"/>
      </w:pPr>
      <w:r>
        <w:t>Ali Benmerzouga</w:t>
      </w:r>
    </w:p>
    <w:p w14:paraId="4AAB9A76" w14:textId="77777777" w:rsidR="005B2BD5" w:rsidRDefault="005B2BD5" w:rsidP="00F748F3">
      <w:pPr>
        <w:pStyle w:val="PlainText"/>
        <w:rPr>
          <w:rFonts w:ascii="Times New Roman" w:hAnsi="Times New Roman" w:cs="Times New Roman"/>
          <w:sz w:val="24"/>
          <w:szCs w:val="24"/>
        </w:rPr>
      </w:pPr>
    </w:p>
    <w:p w14:paraId="6B9D116F" w14:textId="611701C4"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MEMBERSHIP COMMITTEE</w:t>
      </w:r>
    </w:p>
    <w:p w14:paraId="03B2B994"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implement effective strategies to recruit and retain members and   to reinvigorate the chapters and divisions of the NFB of Ohio. </w:t>
      </w:r>
    </w:p>
    <w:p w14:paraId="3A220B28" w14:textId="07E7CF24" w:rsidR="0058584F" w:rsidRDefault="00940D21" w:rsidP="003A6EE9">
      <w:pPr>
        <w:pStyle w:val="PlainText"/>
      </w:pPr>
      <w:r>
        <w:t xml:space="preserve">Co-chairs </w:t>
      </w:r>
      <w:r w:rsidR="0058584F">
        <w:t>Suzanne Turner</w:t>
      </w:r>
      <w:r>
        <w:t xml:space="preserve"> and </w:t>
      </w:r>
      <w:r w:rsidR="00787F42" w:rsidRPr="00787F42">
        <w:t>Carolyn Peters</w:t>
      </w:r>
    </w:p>
    <w:p w14:paraId="1BCD54FA" w14:textId="31418898" w:rsidR="003A6EE9" w:rsidRDefault="003A6EE9" w:rsidP="003A6EE9">
      <w:pPr>
        <w:pStyle w:val="PlainText"/>
      </w:pPr>
      <w:r>
        <w:t>Annette Luts</w:t>
      </w:r>
    </w:p>
    <w:p w14:paraId="43109788" w14:textId="77777777" w:rsidR="00940D21" w:rsidRDefault="00940D21" w:rsidP="00940D21">
      <w:pPr>
        <w:rPr>
          <w:rFonts w:asciiTheme="minorHAnsi" w:hAnsiTheme="minorHAnsi" w:cstheme="minorBidi"/>
        </w:rPr>
      </w:pPr>
      <w:r>
        <w:t>Dorothea Davis</w:t>
      </w:r>
    </w:p>
    <w:p w14:paraId="17BA8341" w14:textId="17C8D773" w:rsidR="0019344C" w:rsidRDefault="0019344C" w:rsidP="0019344C">
      <w:r>
        <w:t xml:space="preserve">Beverly </w:t>
      </w:r>
      <w:r w:rsidR="006A26C7">
        <w:t>Harris</w:t>
      </w:r>
    </w:p>
    <w:p w14:paraId="31E48BDA" w14:textId="77777777" w:rsidR="009F78AE" w:rsidRDefault="009F78AE" w:rsidP="009F78AE">
      <w:pPr>
        <w:pStyle w:val="PlainText"/>
      </w:pPr>
      <w:r>
        <w:lastRenderedPageBreak/>
        <w:t>Gloria Robinson</w:t>
      </w:r>
    </w:p>
    <w:p w14:paraId="297E675E" w14:textId="77777777" w:rsidR="0019344C" w:rsidRDefault="0019344C" w:rsidP="0019344C"/>
    <w:p w14:paraId="0297B6A7" w14:textId="6B43E4C3" w:rsidR="00F748F3" w:rsidRDefault="00F748F3" w:rsidP="00F748F3">
      <w:pPr>
        <w:pStyle w:val="PlainText"/>
        <w:rPr>
          <w:rFonts w:ascii="Times New Roman" w:hAnsi="Times New Roman" w:cs="Times New Roman"/>
          <w:sz w:val="24"/>
          <w:szCs w:val="24"/>
        </w:rPr>
      </w:pPr>
      <w:bookmarkStart w:id="3" w:name="_Hlk530878913"/>
      <w:r>
        <w:rPr>
          <w:rFonts w:ascii="Times New Roman" w:hAnsi="Times New Roman" w:cs="Times New Roman"/>
          <w:sz w:val="24"/>
          <w:szCs w:val="24"/>
        </w:rPr>
        <w:t>PROMOTION AND PUBLICITY COMMITTEE</w:t>
      </w:r>
    </w:p>
    <w:p w14:paraId="1146C9C3"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promote and publicize the programs and events of the NFB of Ohio and to acquire as much positive publicity as possible for such activities. </w:t>
      </w:r>
    </w:p>
    <w:p w14:paraId="73D791A2" w14:textId="79E352D8" w:rsidR="00D276F1" w:rsidRDefault="00176E48" w:rsidP="00D276F1">
      <w:pPr>
        <w:pStyle w:val="PlainText"/>
        <w:rPr>
          <w:rFonts w:ascii="Times New Roman" w:hAnsi="Times New Roman" w:cs="Times New Roman"/>
          <w:sz w:val="24"/>
          <w:szCs w:val="24"/>
        </w:rPr>
      </w:pPr>
      <w:r>
        <w:rPr>
          <w:rFonts w:ascii="Times New Roman" w:hAnsi="Times New Roman" w:cs="Times New Roman"/>
          <w:sz w:val="24"/>
          <w:szCs w:val="24"/>
        </w:rPr>
        <w:t xml:space="preserve">Dave </w:t>
      </w:r>
      <w:r w:rsidR="00D276F1">
        <w:rPr>
          <w:rFonts w:ascii="Times New Roman" w:hAnsi="Times New Roman" w:cs="Times New Roman"/>
          <w:sz w:val="24"/>
          <w:szCs w:val="24"/>
        </w:rPr>
        <w:t xml:space="preserve">Bertch </w:t>
      </w:r>
    </w:p>
    <w:p w14:paraId="20B2DFB7" w14:textId="7D4FA771" w:rsidR="00D276F1" w:rsidRDefault="00D276F1" w:rsidP="00D276F1">
      <w:pPr>
        <w:pStyle w:val="PlainText"/>
      </w:pPr>
      <w:r>
        <w:t>Walter Mitchell</w:t>
      </w:r>
    </w:p>
    <w:p w14:paraId="42B74DBC" w14:textId="77777777" w:rsidR="00280349" w:rsidRDefault="00280349" w:rsidP="00280349">
      <w:pPr>
        <w:pStyle w:val="PlainText"/>
      </w:pPr>
      <w:r>
        <w:t>Ali Benmerzouga</w:t>
      </w:r>
    </w:p>
    <w:p w14:paraId="20072530" w14:textId="77777777" w:rsidR="00176E48" w:rsidRDefault="00176E48" w:rsidP="00F748F3">
      <w:pPr>
        <w:pStyle w:val="PlainText"/>
        <w:rPr>
          <w:rFonts w:ascii="Times New Roman" w:hAnsi="Times New Roman" w:cs="Times New Roman"/>
          <w:sz w:val="24"/>
          <w:szCs w:val="24"/>
        </w:rPr>
      </w:pPr>
    </w:p>
    <w:bookmarkEnd w:id="3"/>
    <w:p w14:paraId="7BD33EEB"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RESOLUTIONS COMMITTEE</w:t>
      </w:r>
    </w:p>
    <w:p w14:paraId="7221ADB0"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oversee the submission process and to write and distribute clearly articulated and philosophically sound resolutions. </w:t>
      </w:r>
    </w:p>
    <w:p w14:paraId="3E33DF6C" w14:textId="77777777" w:rsidR="00D276F1" w:rsidRDefault="00D276F1" w:rsidP="00F748F3">
      <w:pPr>
        <w:pStyle w:val="PlainText"/>
        <w:rPr>
          <w:rFonts w:ascii="Times New Roman" w:hAnsi="Times New Roman" w:cs="Times New Roman"/>
          <w:sz w:val="24"/>
          <w:szCs w:val="24"/>
        </w:rPr>
      </w:pPr>
    </w:p>
    <w:p w14:paraId="670F0F38" w14:textId="77777777" w:rsidR="00D276F1" w:rsidRDefault="00D276F1" w:rsidP="00D276F1">
      <w:pPr>
        <w:rPr>
          <w:rFonts w:ascii="Times New Roman" w:eastAsia="Times New Roman" w:hAnsi="Times New Roman" w:cs="Times New Roman"/>
          <w:color w:val="000000"/>
        </w:rPr>
      </w:pPr>
      <w:r>
        <w:rPr>
          <w:rFonts w:ascii="Times New Roman" w:eastAsia="Times New Roman" w:hAnsi="Times New Roman" w:cs="Times New Roman"/>
          <w:color w:val="000000"/>
        </w:rPr>
        <w:t>Barbara Pierce </w:t>
      </w:r>
    </w:p>
    <w:p w14:paraId="4DC2E0F2" w14:textId="48DC158F" w:rsidR="00940D21" w:rsidRDefault="00940D21" w:rsidP="00F748F3">
      <w:pPr>
        <w:pStyle w:val="PlainText"/>
        <w:rPr>
          <w:rFonts w:ascii="Times New Roman" w:hAnsi="Times New Roman" w:cs="Times New Roman"/>
          <w:sz w:val="24"/>
          <w:szCs w:val="24"/>
        </w:rPr>
      </w:pPr>
      <w:r>
        <w:rPr>
          <w:rFonts w:ascii="Times New Roman" w:hAnsi="Times New Roman" w:cs="Times New Roman"/>
          <w:sz w:val="24"/>
          <w:szCs w:val="24"/>
        </w:rPr>
        <w:t>Eric Duffy</w:t>
      </w:r>
    </w:p>
    <w:p w14:paraId="11111D92" w14:textId="0479BFE2" w:rsidR="00F748F3" w:rsidRDefault="003A6EE9" w:rsidP="00F748F3">
      <w:pPr>
        <w:pStyle w:val="PlainText"/>
        <w:rPr>
          <w:rFonts w:ascii="Times New Roman" w:hAnsi="Times New Roman" w:cs="Times New Roman"/>
          <w:sz w:val="24"/>
          <w:szCs w:val="24"/>
        </w:rPr>
      </w:pPr>
      <w:r>
        <w:rPr>
          <w:rFonts w:ascii="Times New Roman" w:hAnsi="Times New Roman" w:cs="Times New Roman"/>
          <w:sz w:val="24"/>
          <w:szCs w:val="24"/>
        </w:rPr>
        <w:t>Robert Spangler</w:t>
      </w:r>
    </w:p>
    <w:p w14:paraId="68F47ED0" w14:textId="77777777" w:rsidR="0049703D" w:rsidRDefault="0049703D" w:rsidP="0049703D">
      <w:pPr>
        <w:pStyle w:val="PlainText"/>
      </w:pPr>
      <w:r>
        <w:t>Debbie Baker</w:t>
      </w:r>
    </w:p>
    <w:p w14:paraId="6F0326EB" w14:textId="180995FA" w:rsidR="003A6EE9" w:rsidRDefault="0011787E" w:rsidP="00F748F3">
      <w:pPr>
        <w:pStyle w:val="PlainText"/>
        <w:rPr>
          <w:rFonts w:ascii="Times New Roman" w:hAnsi="Times New Roman" w:cs="Times New Roman"/>
          <w:sz w:val="24"/>
          <w:szCs w:val="24"/>
        </w:rPr>
      </w:pPr>
      <w:r>
        <w:t>Michael Leiterman</w:t>
      </w:r>
    </w:p>
    <w:p w14:paraId="6E36BBB1" w14:textId="77777777" w:rsidR="0049703D" w:rsidRDefault="0049703D" w:rsidP="00F748F3">
      <w:pPr>
        <w:pStyle w:val="PlainText"/>
        <w:rPr>
          <w:rFonts w:ascii="Times New Roman" w:hAnsi="Times New Roman" w:cs="Times New Roman"/>
          <w:sz w:val="24"/>
          <w:szCs w:val="24"/>
        </w:rPr>
      </w:pPr>
    </w:p>
    <w:p w14:paraId="58A81B6A"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SCHOLARSHIP COMMITTEE</w:t>
      </w:r>
    </w:p>
    <w:p w14:paraId="4430A63F"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conduct the affiliate scholarship program and to develop and implement effective strategies to increase the visibility of the program and increase participation. </w:t>
      </w:r>
    </w:p>
    <w:p w14:paraId="19669894" w14:textId="2DB8CF3C" w:rsidR="00F748F3" w:rsidRDefault="00F748F3" w:rsidP="00F748F3">
      <w:pPr>
        <w:pStyle w:val="PlainText"/>
        <w:rPr>
          <w:rFonts w:ascii="Times New Roman" w:hAnsi="Times New Roman" w:cs="Times New Roman"/>
          <w:sz w:val="24"/>
          <w:szCs w:val="24"/>
        </w:rPr>
      </w:pPr>
    </w:p>
    <w:p w14:paraId="3782A567" w14:textId="4C6C7E14" w:rsidR="00672DE9" w:rsidRDefault="00672DE9" w:rsidP="0084140F">
      <w:pPr>
        <w:pStyle w:val="PlainText"/>
      </w:pPr>
      <w:r w:rsidRPr="00672DE9">
        <w:t xml:space="preserve">emily </w:t>
      </w:r>
      <w:r>
        <w:t>Pennington</w:t>
      </w:r>
    </w:p>
    <w:p w14:paraId="4A6EA7BC" w14:textId="2A025BA5" w:rsidR="0084140F" w:rsidRDefault="0084140F" w:rsidP="0084140F">
      <w:pPr>
        <w:pStyle w:val="PlainText"/>
        <w:rPr>
          <w:rFonts w:cstheme="minorBidi"/>
        </w:rPr>
      </w:pPr>
      <w:r>
        <w:t xml:space="preserve">Heather Leiterman </w:t>
      </w:r>
    </w:p>
    <w:p w14:paraId="1225BC01" w14:textId="23103BC7" w:rsidR="0084140F" w:rsidRDefault="0011787E" w:rsidP="0084140F">
      <w:pPr>
        <w:pStyle w:val="PlainText"/>
      </w:pPr>
      <w:r>
        <w:t>Michael Leiterman</w:t>
      </w:r>
    </w:p>
    <w:p w14:paraId="25F2FCED" w14:textId="51617583" w:rsidR="0084140F" w:rsidRDefault="003A5423" w:rsidP="00F748F3">
      <w:pPr>
        <w:pStyle w:val="PlainText"/>
        <w:rPr>
          <w:rFonts w:ascii="Times New Roman" w:hAnsi="Times New Roman" w:cs="Times New Roman"/>
          <w:sz w:val="24"/>
          <w:szCs w:val="24"/>
        </w:rPr>
      </w:pPr>
      <w:r w:rsidRPr="003A5423">
        <w:rPr>
          <w:rFonts w:ascii="Times New Roman" w:hAnsi="Times New Roman" w:cs="Times New Roman"/>
          <w:sz w:val="24"/>
          <w:szCs w:val="24"/>
        </w:rPr>
        <w:t>Cassandra Jones</w:t>
      </w:r>
    </w:p>
    <w:p w14:paraId="54D379B9" w14:textId="77777777" w:rsidR="00940D21" w:rsidRDefault="00940D21" w:rsidP="00F748F3">
      <w:pPr>
        <w:pStyle w:val="PlainText"/>
        <w:rPr>
          <w:rFonts w:ascii="Times New Roman" w:hAnsi="Times New Roman" w:cs="Times New Roman"/>
          <w:sz w:val="24"/>
          <w:szCs w:val="24"/>
        </w:rPr>
      </w:pPr>
    </w:p>
    <w:p w14:paraId="0FF82981" w14:textId="483C8552"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Web site and NEWSLINE committee</w:t>
      </w:r>
    </w:p>
    <w:p w14:paraId="3E5CF522" w14:textId="43AEFC90"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assist with updating the content on the web page and Newsline including advertising and promoting. The members who desire to be a part of this committee must be very good computer users.</w:t>
      </w:r>
    </w:p>
    <w:p w14:paraId="0F34E6D5" w14:textId="09148B6E" w:rsidR="00F748F3" w:rsidRDefault="003A6EE9" w:rsidP="00F748F3">
      <w:pPr>
        <w:pStyle w:val="PlainText"/>
        <w:rPr>
          <w:rFonts w:ascii="Times New Roman" w:hAnsi="Times New Roman" w:cs="Times New Roman"/>
          <w:sz w:val="24"/>
          <w:szCs w:val="24"/>
        </w:rPr>
      </w:pPr>
      <w:r>
        <w:rPr>
          <w:rFonts w:ascii="Times New Roman" w:hAnsi="Times New Roman" w:cs="Times New Roman"/>
          <w:sz w:val="24"/>
          <w:szCs w:val="24"/>
        </w:rPr>
        <w:t>Robert Spangler</w:t>
      </w:r>
    </w:p>
    <w:p w14:paraId="7435B34E" w14:textId="38216FCC" w:rsidR="003A6EE9" w:rsidRDefault="00940D21" w:rsidP="00F748F3">
      <w:pPr>
        <w:pStyle w:val="PlainText"/>
        <w:rPr>
          <w:rFonts w:ascii="Times New Roman" w:hAnsi="Times New Roman" w:cs="Times New Roman"/>
          <w:sz w:val="24"/>
          <w:szCs w:val="24"/>
        </w:rPr>
      </w:pPr>
      <w:r>
        <w:rPr>
          <w:rFonts w:ascii="Times New Roman" w:hAnsi="Times New Roman" w:cs="Times New Roman"/>
          <w:sz w:val="24"/>
          <w:szCs w:val="24"/>
        </w:rPr>
        <w:t>Dave Bertch</w:t>
      </w:r>
    </w:p>
    <w:p w14:paraId="4497380F" w14:textId="77777777" w:rsidR="00E21DB2" w:rsidRDefault="00E21DB2" w:rsidP="00E21DB2">
      <w:r>
        <w:t>Walter Mitchell</w:t>
      </w:r>
    </w:p>
    <w:p w14:paraId="75CAAB50" w14:textId="4AFD998A" w:rsidR="00940D21" w:rsidRDefault="00787F42" w:rsidP="00F748F3">
      <w:pPr>
        <w:pStyle w:val="PlainText"/>
        <w:rPr>
          <w:rFonts w:ascii="Times New Roman" w:hAnsi="Times New Roman" w:cs="Times New Roman"/>
          <w:sz w:val="24"/>
          <w:szCs w:val="24"/>
        </w:rPr>
      </w:pPr>
      <w:r>
        <w:rPr>
          <w:rFonts w:ascii="Times New Roman" w:hAnsi="Times New Roman" w:cs="Times New Roman"/>
          <w:sz w:val="24"/>
          <w:szCs w:val="24"/>
        </w:rPr>
        <w:t>Sherri Albers</w:t>
      </w:r>
    </w:p>
    <w:p w14:paraId="604ECE9C" w14:textId="1319D43E" w:rsidR="0024505C" w:rsidRDefault="0024505C" w:rsidP="0024505C">
      <w:pPr>
        <w:pStyle w:val="PlainText"/>
        <w:rPr>
          <w:rFonts w:cstheme="minorBidi"/>
        </w:rPr>
      </w:pPr>
      <w:r>
        <w:t>Cheryl Fisher</w:t>
      </w:r>
    </w:p>
    <w:p w14:paraId="7DF81361" w14:textId="77777777" w:rsidR="00787F42" w:rsidRDefault="00787F42" w:rsidP="00F748F3">
      <w:pPr>
        <w:pStyle w:val="PlainText"/>
        <w:rPr>
          <w:rFonts w:ascii="Times New Roman" w:hAnsi="Times New Roman" w:cs="Times New Roman"/>
          <w:sz w:val="24"/>
          <w:szCs w:val="24"/>
        </w:rPr>
      </w:pPr>
    </w:p>
    <w:p w14:paraId="295CC0D2" w14:textId="77777777" w:rsidR="00F748F3" w:rsidRDefault="00F748F3" w:rsidP="00F748F3">
      <w:pPr>
        <w:rPr>
          <w:rFonts w:ascii="Times New Roman" w:hAnsi="Times New Roman" w:cs="Times New Roman"/>
          <w:sz w:val="24"/>
          <w:szCs w:val="24"/>
        </w:rPr>
      </w:pPr>
      <w:r>
        <w:rPr>
          <w:rFonts w:ascii="Times New Roman" w:hAnsi="Times New Roman" w:cs="Times New Roman"/>
          <w:sz w:val="24"/>
          <w:szCs w:val="24"/>
        </w:rPr>
        <w:t>Special project committee</w:t>
      </w:r>
    </w:p>
    <w:p w14:paraId="665DF5CE" w14:textId="77777777" w:rsidR="00F748F3" w:rsidRDefault="00F748F3" w:rsidP="00F748F3">
      <w:pPr>
        <w:rPr>
          <w:rFonts w:ascii="Times New Roman" w:hAnsi="Times New Roman" w:cs="Times New Roman"/>
          <w:sz w:val="24"/>
          <w:szCs w:val="24"/>
        </w:rPr>
      </w:pPr>
      <w:r>
        <w:rPr>
          <w:rFonts w:ascii="Times New Roman" w:hAnsi="Times New Roman" w:cs="Times New Roman"/>
          <w:sz w:val="24"/>
          <w:szCs w:val="24"/>
        </w:rPr>
        <w:t>Charge: To assist with corporate donations and to help find ways to fund the special projects and work of the affiliate. To assist where ever we have the need.</w:t>
      </w:r>
    </w:p>
    <w:p w14:paraId="54655BAF" w14:textId="5076D6AC" w:rsidR="0011787E" w:rsidRDefault="00940D21" w:rsidP="003A6EE9">
      <w:r>
        <w:t>Eric Duffy</w:t>
      </w:r>
    </w:p>
    <w:p w14:paraId="37CC14A8" w14:textId="77777777" w:rsidR="0011787E" w:rsidRDefault="0011787E" w:rsidP="003A6EE9">
      <w:r>
        <w:t>Michael Leiterman</w:t>
      </w:r>
    </w:p>
    <w:p w14:paraId="3DABBE8C" w14:textId="406D53F9" w:rsidR="00F748F3" w:rsidRDefault="00D276F1" w:rsidP="00F748F3">
      <w:pPr>
        <w:rPr>
          <w:rFonts w:ascii="Times New Roman" w:hAnsi="Times New Roman" w:cs="Times New Roman"/>
          <w:sz w:val="24"/>
          <w:szCs w:val="24"/>
        </w:rPr>
      </w:pPr>
      <w:r>
        <w:rPr>
          <w:rFonts w:ascii="Times New Roman" w:hAnsi="Times New Roman" w:cs="Times New Roman"/>
          <w:sz w:val="24"/>
          <w:szCs w:val="24"/>
        </w:rPr>
        <w:t>Sheri Albers</w:t>
      </w:r>
    </w:p>
    <w:p w14:paraId="3D3B46A8" w14:textId="77777777" w:rsidR="00D276F1" w:rsidRDefault="00D276F1" w:rsidP="00F748F3">
      <w:pPr>
        <w:rPr>
          <w:rFonts w:ascii="Times New Roman" w:hAnsi="Times New Roman" w:cs="Times New Roman"/>
          <w:sz w:val="24"/>
          <w:szCs w:val="24"/>
        </w:rPr>
      </w:pPr>
    </w:p>
    <w:p w14:paraId="00B9CB1E" w14:textId="1B6526CF" w:rsidR="00F748F3" w:rsidRDefault="00F748F3" w:rsidP="00F748F3">
      <w:pPr>
        <w:rPr>
          <w:rFonts w:ascii="Times New Roman" w:hAnsi="Times New Roman" w:cs="Times New Roman"/>
          <w:sz w:val="24"/>
          <w:szCs w:val="24"/>
        </w:rPr>
      </w:pPr>
      <w:r>
        <w:rPr>
          <w:rFonts w:ascii="Times New Roman" w:hAnsi="Times New Roman" w:cs="Times New Roman"/>
          <w:sz w:val="24"/>
          <w:szCs w:val="24"/>
        </w:rPr>
        <w:t>transportation committee</w:t>
      </w:r>
    </w:p>
    <w:p w14:paraId="72B1F199" w14:textId="3F067F1C" w:rsidR="00F748F3" w:rsidRDefault="00F748F3" w:rsidP="00F748F3">
      <w:pPr>
        <w:rPr>
          <w:rFonts w:ascii="Times New Roman" w:hAnsi="Times New Roman" w:cs="Times New Roman"/>
          <w:sz w:val="24"/>
          <w:szCs w:val="24"/>
        </w:rPr>
      </w:pPr>
      <w:r>
        <w:rPr>
          <w:rFonts w:ascii="Times New Roman" w:hAnsi="Times New Roman" w:cs="Times New Roman"/>
          <w:sz w:val="24"/>
          <w:szCs w:val="24"/>
        </w:rPr>
        <w:lastRenderedPageBreak/>
        <w:t xml:space="preserve">Charge: To help the </w:t>
      </w:r>
      <w:r w:rsidR="0030186A">
        <w:rPr>
          <w:rFonts w:ascii="Times New Roman" w:hAnsi="Times New Roman" w:cs="Times New Roman"/>
          <w:sz w:val="24"/>
          <w:szCs w:val="24"/>
        </w:rPr>
        <w:t xml:space="preserve">affiliate </w:t>
      </w:r>
      <w:r>
        <w:rPr>
          <w:rFonts w:ascii="Times New Roman" w:hAnsi="Times New Roman" w:cs="Times New Roman"/>
          <w:sz w:val="24"/>
          <w:szCs w:val="24"/>
        </w:rPr>
        <w:t>oversee some of the issues around the state dealing with transportation.</w:t>
      </w:r>
    </w:p>
    <w:p w14:paraId="2F41C0CE" w14:textId="77777777" w:rsidR="003A6EE9" w:rsidRDefault="003A6EE9" w:rsidP="003A6EE9">
      <w:pPr>
        <w:pStyle w:val="PlainText"/>
      </w:pPr>
      <w:r>
        <w:t>Annette Luts</w:t>
      </w:r>
    </w:p>
    <w:p w14:paraId="2F8E6129" w14:textId="2B69B553" w:rsidR="00F748F3" w:rsidRDefault="0011787E" w:rsidP="00F748F3">
      <w:pPr>
        <w:rPr>
          <w:rFonts w:ascii="Times New Roman" w:hAnsi="Times New Roman" w:cs="Times New Roman"/>
          <w:sz w:val="24"/>
          <w:szCs w:val="24"/>
        </w:rPr>
      </w:pPr>
      <w:r>
        <w:t>Michael Leiterman</w:t>
      </w:r>
    </w:p>
    <w:p w14:paraId="68C5CB88" w14:textId="561B5827" w:rsidR="00787F42" w:rsidRDefault="00D276F1" w:rsidP="00D531B8">
      <w:r>
        <w:t>Eric Duffy</w:t>
      </w:r>
    </w:p>
    <w:p w14:paraId="7211A103" w14:textId="77777777" w:rsidR="00D276F1" w:rsidRDefault="00D276F1" w:rsidP="00D531B8"/>
    <w:p w14:paraId="5BF4C5EA" w14:textId="630242B3" w:rsidR="00D531B8" w:rsidRDefault="00D531B8" w:rsidP="00D531B8">
      <w:r>
        <w:t xml:space="preserve">Vehicle </w:t>
      </w:r>
      <w:r w:rsidR="0030186A">
        <w:t>donation committee:</w:t>
      </w:r>
    </w:p>
    <w:p w14:paraId="58597BEC" w14:textId="3FB46E01" w:rsidR="00D531B8" w:rsidRDefault="00D531B8" w:rsidP="00D531B8">
      <w:r>
        <w:t xml:space="preserve">Charge: </w:t>
      </w:r>
      <w:r w:rsidR="00385797">
        <w:t>To get</w:t>
      </w:r>
      <w:r>
        <w:t xml:space="preserve"> more cars donated from Ohio</w:t>
      </w:r>
    </w:p>
    <w:p w14:paraId="7059486D" w14:textId="38B6B4A7" w:rsidR="00385797" w:rsidRDefault="005F5CA3" w:rsidP="00D531B8">
      <w:pPr>
        <w:rPr>
          <w:rFonts w:eastAsia="Times New Roman"/>
        </w:rPr>
      </w:pPr>
      <w:r>
        <w:rPr>
          <w:rFonts w:eastAsia="Times New Roman"/>
        </w:rPr>
        <w:t>Owen McCafferty</w:t>
      </w:r>
    </w:p>
    <w:p w14:paraId="543D3A2A" w14:textId="20E7E629" w:rsidR="005F5CA3" w:rsidRDefault="005F5CA3" w:rsidP="00D531B8">
      <w:r w:rsidRPr="00162D1E">
        <w:t>Larry Rodriguez</w:t>
      </w:r>
    </w:p>
    <w:p w14:paraId="47A7B2AE" w14:textId="77777777" w:rsidR="005F5CA3" w:rsidRDefault="005F5CA3" w:rsidP="0030186A"/>
    <w:p w14:paraId="6C9DD6F0" w14:textId="03D2C3A1" w:rsidR="0030186A" w:rsidRDefault="0030186A" w:rsidP="0030186A">
      <w:r>
        <w:t>domestic violence committee: Charge To develop relationships with the domestic violence agencies in Ohio.</w:t>
      </w:r>
    </w:p>
    <w:p w14:paraId="5AB5C56E" w14:textId="77777777" w:rsidR="007A4B58" w:rsidRDefault="007A4B58" w:rsidP="007A4B58">
      <w:pPr>
        <w:pStyle w:val="PlainText"/>
        <w:rPr>
          <w:rFonts w:cstheme="minorBidi"/>
        </w:rPr>
      </w:pPr>
      <w:r>
        <w:t>Cheryl E. Fields</w:t>
      </w:r>
    </w:p>
    <w:p w14:paraId="38BEF3EF" w14:textId="53AEDD6B" w:rsidR="007A4B58" w:rsidRDefault="00E21DB2" w:rsidP="007A4B58">
      <w:pPr>
        <w:pStyle w:val="PlainText"/>
      </w:pPr>
      <w:bookmarkStart w:id="4" w:name="_Hlk531753598"/>
      <w:r>
        <w:t>Ahkeela Cade</w:t>
      </w:r>
    </w:p>
    <w:bookmarkEnd w:id="4"/>
    <w:p w14:paraId="289F7EEB" w14:textId="77777777" w:rsidR="00D276F1" w:rsidRDefault="00D276F1" w:rsidP="00D276F1">
      <w:pPr>
        <w:pStyle w:val="PlainText"/>
      </w:pPr>
      <w:r>
        <w:t>Gloria Robinson</w:t>
      </w:r>
    </w:p>
    <w:p w14:paraId="7FDDCA4D" w14:textId="0BDA8011" w:rsidR="00E21DB2" w:rsidRDefault="00A9391E" w:rsidP="0026088F">
      <w:pPr>
        <w:pStyle w:val="PlainText"/>
      </w:pPr>
      <w:r w:rsidRPr="00A9391E">
        <w:t>Gerron Chapman</w:t>
      </w:r>
    </w:p>
    <w:p w14:paraId="5154C422" w14:textId="77777777" w:rsidR="00A9391E" w:rsidRDefault="00A9391E" w:rsidP="0026088F">
      <w:pPr>
        <w:pStyle w:val="PlainText"/>
      </w:pPr>
    </w:p>
    <w:p w14:paraId="5E355510" w14:textId="586FBA8E" w:rsidR="0026088F" w:rsidRDefault="0026088F" w:rsidP="0026088F">
      <w:pPr>
        <w:pStyle w:val="PlainText"/>
        <w:rPr>
          <w:rFonts w:cstheme="minorBidi"/>
        </w:rPr>
      </w:pPr>
      <w:r>
        <w:t>Community Service Committee:</w:t>
      </w:r>
    </w:p>
    <w:p w14:paraId="41F210BD" w14:textId="77777777" w:rsidR="00E21DB2" w:rsidRDefault="0026088F" w:rsidP="0026088F">
      <w:pPr>
        <w:pStyle w:val="PlainText"/>
      </w:pPr>
      <w:r>
        <w:t xml:space="preserve"> This committee will educate the Ohio Affiliate about the professional and personal benefits of </w:t>
      </w:r>
    </w:p>
    <w:p w14:paraId="3F0D4285" w14:textId="6397645C" w:rsidR="0026088F" w:rsidRDefault="0026088F" w:rsidP="0026088F">
      <w:pPr>
        <w:pStyle w:val="PlainText"/>
      </w:pPr>
      <w:r>
        <w:t>community service.</w:t>
      </w:r>
    </w:p>
    <w:p w14:paraId="7ABDBDE2" w14:textId="77777777" w:rsidR="0026088F" w:rsidRDefault="0026088F" w:rsidP="0026088F">
      <w:pPr>
        <w:pStyle w:val="PlainText"/>
      </w:pPr>
    </w:p>
    <w:p w14:paraId="5C2A7193" w14:textId="77777777" w:rsidR="0026088F" w:rsidRDefault="0026088F" w:rsidP="0026088F">
      <w:pPr>
        <w:pStyle w:val="PlainText"/>
      </w:pPr>
      <w:r>
        <w:t>Encourage chapters, divisions and individuals to participate in projects in their communities.</w:t>
      </w:r>
    </w:p>
    <w:p w14:paraId="6353F296" w14:textId="77777777" w:rsidR="0026088F" w:rsidRDefault="0026088F" w:rsidP="0026088F">
      <w:pPr>
        <w:pStyle w:val="PlainText"/>
      </w:pPr>
      <w:r>
        <w:t>Encourage members to identify or develop and implement their own service projects.</w:t>
      </w:r>
    </w:p>
    <w:p w14:paraId="268E4AB2" w14:textId="77777777" w:rsidR="0026088F" w:rsidRDefault="0026088F" w:rsidP="0026088F">
      <w:pPr>
        <w:pStyle w:val="PlainText"/>
      </w:pPr>
    </w:p>
    <w:p w14:paraId="3BD45F36" w14:textId="77777777" w:rsidR="0026088F" w:rsidRDefault="0026088F" w:rsidP="0026088F">
      <w:pPr>
        <w:pStyle w:val="PlainText"/>
      </w:pPr>
      <w:r>
        <w:t>Enlighten the public about NFB Philosophy and the skills and knowledge we have obtained, as we serve in the community.</w:t>
      </w:r>
    </w:p>
    <w:p w14:paraId="5D557E92" w14:textId="77777777" w:rsidR="0026088F" w:rsidRDefault="0026088F" w:rsidP="0026088F">
      <w:pPr>
        <w:pStyle w:val="PlainText"/>
      </w:pPr>
    </w:p>
    <w:p w14:paraId="33E58CB8" w14:textId="77777777" w:rsidR="0026088F" w:rsidRDefault="0026088F" w:rsidP="0026088F">
      <w:pPr>
        <w:pStyle w:val="PlainText"/>
      </w:pPr>
      <w:r>
        <w:t>This committee will also encourage members to connect with the NFB Community Service Division for inspiration and support.</w:t>
      </w:r>
    </w:p>
    <w:p w14:paraId="241596B8" w14:textId="77777777" w:rsidR="009C2C1E" w:rsidRDefault="009C2C1E" w:rsidP="0026088F">
      <w:pPr>
        <w:pStyle w:val="PlainText"/>
      </w:pPr>
    </w:p>
    <w:p w14:paraId="4FF9CE43" w14:textId="44163C56" w:rsidR="0026088F" w:rsidRDefault="0026088F" w:rsidP="0026088F">
      <w:pPr>
        <w:pStyle w:val="PlainText"/>
        <w:rPr>
          <w:rFonts w:cstheme="minorBidi"/>
        </w:rPr>
      </w:pPr>
      <w:r>
        <w:t>Cheryl E. Fields</w:t>
      </w:r>
    </w:p>
    <w:p w14:paraId="085434FB" w14:textId="19E69F86" w:rsidR="0026088F" w:rsidRDefault="005F5CA3" w:rsidP="0026088F">
      <w:pPr>
        <w:pStyle w:val="PlainText"/>
      </w:pPr>
      <w:r>
        <w:t>Rachelle Broomfield</w:t>
      </w:r>
    </w:p>
    <w:p w14:paraId="21813543" w14:textId="0B4DCF50" w:rsidR="0026088F" w:rsidRDefault="005F5CA3" w:rsidP="0026088F">
      <w:pPr>
        <w:pStyle w:val="PlainText"/>
      </w:pPr>
      <w:r>
        <w:rPr>
          <w:rFonts w:ascii="Verdana" w:eastAsia="Times New Roman" w:hAnsi="Verdana"/>
          <w:b/>
          <w:bCs/>
          <w:i/>
          <w:iCs/>
          <w:color w:val="000000"/>
          <w:sz w:val="27"/>
          <w:szCs w:val="27"/>
          <w:shd w:val="clear" w:color="auto" w:fill="FDEF2B"/>
        </w:rPr>
        <w:t>Kiana hill</w:t>
      </w:r>
    </w:p>
    <w:p w14:paraId="1171F9B2" w14:textId="511A1905" w:rsidR="0026088F" w:rsidRDefault="00D36733" w:rsidP="0026088F">
      <w:pPr>
        <w:pStyle w:val="PlainText"/>
      </w:pPr>
      <w:r w:rsidRPr="00D36733">
        <w:t>Amy Bonano</w:t>
      </w:r>
    </w:p>
    <w:p w14:paraId="3E2AF5A8" w14:textId="0070587D" w:rsidR="0026088F" w:rsidRDefault="007643C6" w:rsidP="007A4B58">
      <w:pPr>
        <w:pStyle w:val="PlainText"/>
      </w:pPr>
      <w:r>
        <w:t>Wanda Sloan</w:t>
      </w:r>
    </w:p>
    <w:p w14:paraId="70FF6695" w14:textId="36D2A360" w:rsidR="007643C6" w:rsidRDefault="007643C6" w:rsidP="007A4B58">
      <w:pPr>
        <w:pStyle w:val="PlainText"/>
      </w:pPr>
      <w:r>
        <w:t>William Turner</w:t>
      </w:r>
    </w:p>
    <w:p w14:paraId="49D27164" w14:textId="55366046" w:rsidR="007643C6" w:rsidRDefault="009F78AE" w:rsidP="007A4B58">
      <w:pPr>
        <w:pStyle w:val="PlainText"/>
      </w:pPr>
      <w:r>
        <w:t>Gloria Robinson</w:t>
      </w:r>
    </w:p>
    <w:p w14:paraId="221843A2" w14:textId="62A55928" w:rsidR="00D276F1" w:rsidRDefault="006A26C7" w:rsidP="007A4B58">
      <w:pPr>
        <w:pStyle w:val="PlainText"/>
      </w:pPr>
      <w:r>
        <w:t>Lillie Pennington</w:t>
      </w:r>
    </w:p>
    <w:p w14:paraId="7C5A33E3" w14:textId="60842D3F" w:rsidR="00280349" w:rsidRDefault="00280349" w:rsidP="007A4B58">
      <w:pPr>
        <w:pStyle w:val="PlainText"/>
      </w:pPr>
      <w:r w:rsidRPr="00280349">
        <w:t>Janine Pickens</w:t>
      </w:r>
      <w:bookmarkEnd w:id="0"/>
    </w:p>
    <w:sectPr w:rsidR="0028034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E7718" w14:textId="77777777" w:rsidR="00774643" w:rsidRDefault="00774643" w:rsidP="00D531B8">
      <w:r>
        <w:separator/>
      </w:r>
    </w:p>
  </w:endnote>
  <w:endnote w:type="continuationSeparator" w:id="0">
    <w:p w14:paraId="55FE6FA4" w14:textId="77777777" w:rsidR="00774643" w:rsidRDefault="00774643" w:rsidP="00D53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6B306" w14:textId="77777777" w:rsidR="00D531B8" w:rsidRDefault="00D531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60E27" w14:textId="77777777" w:rsidR="00D531B8" w:rsidRDefault="00D531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384A4" w14:textId="77777777" w:rsidR="00D531B8" w:rsidRDefault="00D53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C3BF1" w14:textId="77777777" w:rsidR="00774643" w:rsidRDefault="00774643" w:rsidP="00D531B8">
      <w:r>
        <w:separator/>
      </w:r>
    </w:p>
  </w:footnote>
  <w:footnote w:type="continuationSeparator" w:id="0">
    <w:p w14:paraId="12C99ED9" w14:textId="77777777" w:rsidR="00774643" w:rsidRDefault="00774643" w:rsidP="00D53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72B2C" w14:textId="77777777" w:rsidR="00D531B8" w:rsidRDefault="00D531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9F7BC" w14:textId="77777777" w:rsidR="00D531B8" w:rsidRDefault="00D531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9B8D5" w14:textId="77777777" w:rsidR="00D531B8" w:rsidRDefault="00D531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NDYyNrGwNDcwMTBR0lEKTi0uzszPAykwrwUASFTPnSwAAAA="/>
  </w:docVars>
  <w:rsids>
    <w:rsidRoot w:val="00D531B8"/>
    <w:rsid w:val="000039AF"/>
    <w:rsid w:val="000141A9"/>
    <w:rsid w:val="00017899"/>
    <w:rsid w:val="0003757F"/>
    <w:rsid w:val="000B3D03"/>
    <w:rsid w:val="0011248D"/>
    <w:rsid w:val="0011787E"/>
    <w:rsid w:val="001243FD"/>
    <w:rsid w:val="00127AAC"/>
    <w:rsid w:val="00166C8F"/>
    <w:rsid w:val="00176E48"/>
    <w:rsid w:val="0019344C"/>
    <w:rsid w:val="00226F6B"/>
    <w:rsid w:val="0024505C"/>
    <w:rsid w:val="0026088F"/>
    <w:rsid w:val="00262677"/>
    <w:rsid w:val="00263B7E"/>
    <w:rsid w:val="00280349"/>
    <w:rsid w:val="002E6D25"/>
    <w:rsid w:val="002F178C"/>
    <w:rsid w:val="0030186A"/>
    <w:rsid w:val="00351AFE"/>
    <w:rsid w:val="00385797"/>
    <w:rsid w:val="003A5423"/>
    <w:rsid w:val="003A6EE9"/>
    <w:rsid w:val="004726B6"/>
    <w:rsid w:val="00494B37"/>
    <w:rsid w:val="00495C3F"/>
    <w:rsid w:val="0049703D"/>
    <w:rsid w:val="004B5B4C"/>
    <w:rsid w:val="005175CF"/>
    <w:rsid w:val="0058584F"/>
    <w:rsid w:val="0059651F"/>
    <w:rsid w:val="005B2BD5"/>
    <w:rsid w:val="005F5CA3"/>
    <w:rsid w:val="00672DE9"/>
    <w:rsid w:val="00684BBA"/>
    <w:rsid w:val="006A26C7"/>
    <w:rsid w:val="006E4283"/>
    <w:rsid w:val="007070CD"/>
    <w:rsid w:val="007075FB"/>
    <w:rsid w:val="00725444"/>
    <w:rsid w:val="00732F2F"/>
    <w:rsid w:val="007643C6"/>
    <w:rsid w:val="00774643"/>
    <w:rsid w:val="00787F42"/>
    <w:rsid w:val="007A4B58"/>
    <w:rsid w:val="007D7AB6"/>
    <w:rsid w:val="007F1914"/>
    <w:rsid w:val="00834FEC"/>
    <w:rsid w:val="0084140F"/>
    <w:rsid w:val="00856261"/>
    <w:rsid w:val="00892D2A"/>
    <w:rsid w:val="008B2558"/>
    <w:rsid w:val="0093667A"/>
    <w:rsid w:val="00940D21"/>
    <w:rsid w:val="00943B5F"/>
    <w:rsid w:val="009C2C1E"/>
    <w:rsid w:val="009F78AE"/>
    <w:rsid w:val="00A10705"/>
    <w:rsid w:val="00A25815"/>
    <w:rsid w:val="00A37CE4"/>
    <w:rsid w:val="00A647D0"/>
    <w:rsid w:val="00A86E11"/>
    <w:rsid w:val="00A9391E"/>
    <w:rsid w:val="00B27109"/>
    <w:rsid w:val="00B42C59"/>
    <w:rsid w:val="00B4399A"/>
    <w:rsid w:val="00B541C9"/>
    <w:rsid w:val="00B867FE"/>
    <w:rsid w:val="00B974C6"/>
    <w:rsid w:val="00BF4757"/>
    <w:rsid w:val="00C12C9B"/>
    <w:rsid w:val="00C30F6B"/>
    <w:rsid w:val="00CD5FDC"/>
    <w:rsid w:val="00CF4401"/>
    <w:rsid w:val="00D276F1"/>
    <w:rsid w:val="00D36733"/>
    <w:rsid w:val="00D531B8"/>
    <w:rsid w:val="00D9230D"/>
    <w:rsid w:val="00DA2C18"/>
    <w:rsid w:val="00DA55D3"/>
    <w:rsid w:val="00E07909"/>
    <w:rsid w:val="00E21DB2"/>
    <w:rsid w:val="00E47009"/>
    <w:rsid w:val="00E943F6"/>
    <w:rsid w:val="00E95018"/>
    <w:rsid w:val="00E9575C"/>
    <w:rsid w:val="00EA5E59"/>
    <w:rsid w:val="00EE4F08"/>
    <w:rsid w:val="00F63216"/>
    <w:rsid w:val="00F74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59AED"/>
  <w15:chartTrackingRefBased/>
  <w15:docId w15:val="{EB208E35-639A-4C59-A935-9CF2339BA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31B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1B8"/>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D531B8"/>
  </w:style>
  <w:style w:type="paragraph" w:styleId="Footer">
    <w:name w:val="footer"/>
    <w:basedOn w:val="Normal"/>
    <w:link w:val="FooterChar"/>
    <w:uiPriority w:val="99"/>
    <w:unhideWhenUsed/>
    <w:rsid w:val="00D531B8"/>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D531B8"/>
  </w:style>
  <w:style w:type="character" w:styleId="Hyperlink">
    <w:name w:val="Hyperlink"/>
    <w:basedOn w:val="DefaultParagraphFont"/>
    <w:uiPriority w:val="99"/>
    <w:semiHidden/>
    <w:unhideWhenUsed/>
    <w:rsid w:val="00D531B8"/>
    <w:rPr>
      <w:color w:val="0563C1"/>
      <w:u w:val="single"/>
    </w:rPr>
  </w:style>
  <w:style w:type="paragraph" w:styleId="PlainText">
    <w:name w:val="Plain Text"/>
    <w:basedOn w:val="Normal"/>
    <w:link w:val="PlainTextChar"/>
    <w:uiPriority w:val="99"/>
    <w:unhideWhenUsed/>
    <w:rsid w:val="00D531B8"/>
  </w:style>
  <w:style w:type="character" w:customStyle="1" w:styleId="PlainTextChar">
    <w:name w:val="Plain Text Char"/>
    <w:basedOn w:val="DefaultParagraphFont"/>
    <w:link w:val="PlainText"/>
    <w:uiPriority w:val="99"/>
    <w:rsid w:val="00D531B8"/>
    <w:rPr>
      <w:rFonts w:ascii="Calibri" w:hAnsi="Calibri" w:cs="Calibri"/>
    </w:rPr>
  </w:style>
  <w:style w:type="paragraph" w:styleId="HTMLPreformatted">
    <w:name w:val="HTML Preformatted"/>
    <w:basedOn w:val="Normal"/>
    <w:link w:val="HTMLPreformattedChar"/>
    <w:uiPriority w:val="99"/>
    <w:semiHidden/>
    <w:unhideWhenUsed/>
    <w:rsid w:val="003A6E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A6EE9"/>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1588">
      <w:bodyDiv w:val="1"/>
      <w:marLeft w:val="0"/>
      <w:marRight w:val="0"/>
      <w:marTop w:val="0"/>
      <w:marBottom w:val="0"/>
      <w:divBdr>
        <w:top w:val="none" w:sz="0" w:space="0" w:color="auto"/>
        <w:left w:val="none" w:sz="0" w:space="0" w:color="auto"/>
        <w:bottom w:val="none" w:sz="0" w:space="0" w:color="auto"/>
        <w:right w:val="none" w:sz="0" w:space="0" w:color="auto"/>
      </w:divBdr>
    </w:div>
    <w:div w:id="66389404">
      <w:bodyDiv w:val="1"/>
      <w:marLeft w:val="0"/>
      <w:marRight w:val="0"/>
      <w:marTop w:val="0"/>
      <w:marBottom w:val="0"/>
      <w:divBdr>
        <w:top w:val="none" w:sz="0" w:space="0" w:color="auto"/>
        <w:left w:val="none" w:sz="0" w:space="0" w:color="auto"/>
        <w:bottom w:val="none" w:sz="0" w:space="0" w:color="auto"/>
        <w:right w:val="none" w:sz="0" w:space="0" w:color="auto"/>
      </w:divBdr>
    </w:div>
    <w:div w:id="416444109">
      <w:bodyDiv w:val="1"/>
      <w:marLeft w:val="0"/>
      <w:marRight w:val="0"/>
      <w:marTop w:val="0"/>
      <w:marBottom w:val="0"/>
      <w:divBdr>
        <w:top w:val="none" w:sz="0" w:space="0" w:color="auto"/>
        <w:left w:val="none" w:sz="0" w:space="0" w:color="auto"/>
        <w:bottom w:val="none" w:sz="0" w:space="0" w:color="auto"/>
        <w:right w:val="none" w:sz="0" w:space="0" w:color="auto"/>
      </w:divBdr>
    </w:div>
    <w:div w:id="537938969">
      <w:bodyDiv w:val="1"/>
      <w:marLeft w:val="0"/>
      <w:marRight w:val="0"/>
      <w:marTop w:val="0"/>
      <w:marBottom w:val="0"/>
      <w:divBdr>
        <w:top w:val="none" w:sz="0" w:space="0" w:color="auto"/>
        <w:left w:val="none" w:sz="0" w:space="0" w:color="auto"/>
        <w:bottom w:val="none" w:sz="0" w:space="0" w:color="auto"/>
        <w:right w:val="none" w:sz="0" w:space="0" w:color="auto"/>
      </w:divBdr>
    </w:div>
    <w:div w:id="573319251">
      <w:bodyDiv w:val="1"/>
      <w:marLeft w:val="0"/>
      <w:marRight w:val="0"/>
      <w:marTop w:val="0"/>
      <w:marBottom w:val="0"/>
      <w:divBdr>
        <w:top w:val="none" w:sz="0" w:space="0" w:color="auto"/>
        <w:left w:val="none" w:sz="0" w:space="0" w:color="auto"/>
        <w:bottom w:val="none" w:sz="0" w:space="0" w:color="auto"/>
        <w:right w:val="none" w:sz="0" w:space="0" w:color="auto"/>
      </w:divBdr>
    </w:div>
    <w:div w:id="603659413">
      <w:bodyDiv w:val="1"/>
      <w:marLeft w:val="0"/>
      <w:marRight w:val="0"/>
      <w:marTop w:val="0"/>
      <w:marBottom w:val="0"/>
      <w:divBdr>
        <w:top w:val="none" w:sz="0" w:space="0" w:color="auto"/>
        <w:left w:val="none" w:sz="0" w:space="0" w:color="auto"/>
        <w:bottom w:val="none" w:sz="0" w:space="0" w:color="auto"/>
        <w:right w:val="none" w:sz="0" w:space="0" w:color="auto"/>
      </w:divBdr>
    </w:div>
    <w:div w:id="610667430">
      <w:bodyDiv w:val="1"/>
      <w:marLeft w:val="0"/>
      <w:marRight w:val="0"/>
      <w:marTop w:val="0"/>
      <w:marBottom w:val="0"/>
      <w:divBdr>
        <w:top w:val="none" w:sz="0" w:space="0" w:color="auto"/>
        <w:left w:val="none" w:sz="0" w:space="0" w:color="auto"/>
        <w:bottom w:val="none" w:sz="0" w:space="0" w:color="auto"/>
        <w:right w:val="none" w:sz="0" w:space="0" w:color="auto"/>
      </w:divBdr>
    </w:div>
    <w:div w:id="614141345">
      <w:bodyDiv w:val="1"/>
      <w:marLeft w:val="0"/>
      <w:marRight w:val="0"/>
      <w:marTop w:val="0"/>
      <w:marBottom w:val="0"/>
      <w:divBdr>
        <w:top w:val="none" w:sz="0" w:space="0" w:color="auto"/>
        <w:left w:val="none" w:sz="0" w:space="0" w:color="auto"/>
        <w:bottom w:val="none" w:sz="0" w:space="0" w:color="auto"/>
        <w:right w:val="none" w:sz="0" w:space="0" w:color="auto"/>
      </w:divBdr>
    </w:div>
    <w:div w:id="1074161224">
      <w:bodyDiv w:val="1"/>
      <w:marLeft w:val="0"/>
      <w:marRight w:val="0"/>
      <w:marTop w:val="0"/>
      <w:marBottom w:val="0"/>
      <w:divBdr>
        <w:top w:val="none" w:sz="0" w:space="0" w:color="auto"/>
        <w:left w:val="none" w:sz="0" w:space="0" w:color="auto"/>
        <w:bottom w:val="none" w:sz="0" w:space="0" w:color="auto"/>
        <w:right w:val="none" w:sz="0" w:space="0" w:color="auto"/>
      </w:divBdr>
    </w:div>
    <w:div w:id="1124813849">
      <w:bodyDiv w:val="1"/>
      <w:marLeft w:val="0"/>
      <w:marRight w:val="0"/>
      <w:marTop w:val="0"/>
      <w:marBottom w:val="0"/>
      <w:divBdr>
        <w:top w:val="none" w:sz="0" w:space="0" w:color="auto"/>
        <w:left w:val="none" w:sz="0" w:space="0" w:color="auto"/>
        <w:bottom w:val="none" w:sz="0" w:space="0" w:color="auto"/>
        <w:right w:val="none" w:sz="0" w:space="0" w:color="auto"/>
      </w:divBdr>
    </w:div>
    <w:div w:id="1125154722">
      <w:bodyDiv w:val="1"/>
      <w:marLeft w:val="0"/>
      <w:marRight w:val="0"/>
      <w:marTop w:val="0"/>
      <w:marBottom w:val="0"/>
      <w:divBdr>
        <w:top w:val="none" w:sz="0" w:space="0" w:color="auto"/>
        <w:left w:val="none" w:sz="0" w:space="0" w:color="auto"/>
        <w:bottom w:val="none" w:sz="0" w:space="0" w:color="auto"/>
        <w:right w:val="none" w:sz="0" w:space="0" w:color="auto"/>
      </w:divBdr>
    </w:div>
    <w:div w:id="1145582923">
      <w:bodyDiv w:val="1"/>
      <w:marLeft w:val="0"/>
      <w:marRight w:val="0"/>
      <w:marTop w:val="0"/>
      <w:marBottom w:val="0"/>
      <w:divBdr>
        <w:top w:val="none" w:sz="0" w:space="0" w:color="auto"/>
        <w:left w:val="none" w:sz="0" w:space="0" w:color="auto"/>
        <w:bottom w:val="none" w:sz="0" w:space="0" w:color="auto"/>
        <w:right w:val="none" w:sz="0" w:space="0" w:color="auto"/>
      </w:divBdr>
    </w:div>
    <w:div w:id="1377772779">
      <w:bodyDiv w:val="1"/>
      <w:marLeft w:val="0"/>
      <w:marRight w:val="0"/>
      <w:marTop w:val="0"/>
      <w:marBottom w:val="0"/>
      <w:divBdr>
        <w:top w:val="none" w:sz="0" w:space="0" w:color="auto"/>
        <w:left w:val="none" w:sz="0" w:space="0" w:color="auto"/>
        <w:bottom w:val="none" w:sz="0" w:space="0" w:color="auto"/>
        <w:right w:val="none" w:sz="0" w:space="0" w:color="auto"/>
      </w:divBdr>
    </w:div>
    <w:div w:id="1450472240">
      <w:bodyDiv w:val="1"/>
      <w:marLeft w:val="0"/>
      <w:marRight w:val="0"/>
      <w:marTop w:val="0"/>
      <w:marBottom w:val="0"/>
      <w:divBdr>
        <w:top w:val="none" w:sz="0" w:space="0" w:color="auto"/>
        <w:left w:val="none" w:sz="0" w:space="0" w:color="auto"/>
        <w:bottom w:val="none" w:sz="0" w:space="0" w:color="auto"/>
        <w:right w:val="none" w:sz="0" w:space="0" w:color="auto"/>
      </w:divBdr>
    </w:div>
    <w:div w:id="1597135856">
      <w:bodyDiv w:val="1"/>
      <w:marLeft w:val="0"/>
      <w:marRight w:val="0"/>
      <w:marTop w:val="0"/>
      <w:marBottom w:val="0"/>
      <w:divBdr>
        <w:top w:val="none" w:sz="0" w:space="0" w:color="auto"/>
        <w:left w:val="none" w:sz="0" w:space="0" w:color="auto"/>
        <w:bottom w:val="none" w:sz="0" w:space="0" w:color="auto"/>
        <w:right w:val="none" w:sz="0" w:space="0" w:color="auto"/>
      </w:divBdr>
    </w:div>
    <w:div w:id="1951744889">
      <w:bodyDiv w:val="1"/>
      <w:marLeft w:val="0"/>
      <w:marRight w:val="0"/>
      <w:marTop w:val="0"/>
      <w:marBottom w:val="0"/>
      <w:divBdr>
        <w:top w:val="none" w:sz="0" w:space="0" w:color="auto"/>
        <w:left w:val="none" w:sz="0" w:space="0" w:color="auto"/>
        <w:bottom w:val="none" w:sz="0" w:space="0" w:color="auto"/>
        <w:right w:val="none" w:sz="0" w:space="0" w:color="auto"/>
      </w:divBdr>
    </w:div>
    <w:div w:id="2071734815">
      <w:bodyDiv w:val="1"/>
      <w:marLeft w:val="0"/>
      <w:marRight w:val="0"/>
      <w:marTop w:val="0"/>
      <w:marBottom w:val="0"/>
      <w:divBdr>
        <w:top w:val="none" w:sz="0" w:space="0" w:color="auto"/>
        <w:left w:val="none" w:sz="0" w:space="0" w:color="auto"/>
        <w:bottom w:val="none" w:sz="0" w:space="0" w:color="auto"/>
        <w:right w:val="none" w:sz="0" w:space="0" w:color="auto"/>
      </w:divBdr>
    </w:div>
    <w:div w:id="213104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1</TotalTime>
  <Pages>1</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yne</dc:creator>
  <cp:keywords/>
  <dc:description/>
  <cp:lastModifiedBy>Payne</cp:lastModifiedBy>
  <cp:revision>61</cp:revision>
  <dcterms:created xsi:type="dcterms:W3CDTF">2018-11-09T06:22:00Z</dcterms:created>
  <dcterms:modified xsi:type="dcterms:W3CDTF">2018-12-11T03:04:00Z</dcterms:modified>
</cp:coreProperties>
</file>